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3BCE" w:rsidRPr="00A07831" w:rsidRDefault="007C7F5D" w:rsidP="005A3BCE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OBJ</w:t>
      </w:r>
      <w:r w:rsidR="006D51C9">
        <w:rPr>
          <w:rFonts w:ascii="Times New Roman" w:hAnsi="Times New Roman" w:cs="Times New Roman"/>
          <w:b/>
          <w:color w:val="auto"/>
          <w:sz w:val="24"/>
          <w:szCs w:val="24"/>
        </w:rPr>
        <w:t>ECTIVE</w:t>
      </w:r>
    </w:p>
    <w:p w:rsidR="0063222C" w:rsidRDefault="0063222C" w:rsidP="005A3BCE">
      <w:pPr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5A3BCE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color w:val="auto"/>
          <w:sz w:val="24"/>
          <w:szCs w:val="24"/>
        </w:rPr>
        <w:t>To acquire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222A4E">
        <w:rPr>
          <w:rFonts w:ascii="Times New Roman" w:hAnsi="Times New Roman" w:cs="Times New Roman"/>
          <w:color w:val="auto"/>
          <w:sz w:val="24"/>
          <w:szCs w:val="24"/>
        </w:rPr>
        <w:t xml:space="preserve">a 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>full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time </w:t>
      </w:r>
      <w:r w:rsidR="00FC02D2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job 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as a </w:t>
      </w:r>
      <w:r w:rsidR="00DF4BA9">
        <w:rPr>
          <w:rFonts w:ascii="Times New Roman" w:hAnsi="Times New Roman" w:cs="Times New Roman"/>
          <w:color w:val="auto"/>
          <w:sz w:val="24"/>
          <w:szCs w:val="24"/>
        </w:rPr>
        <w:t>4</w:t>
      </w:r>
      <w:r w:rsidR="00DF4BA9" w:rsidRPr="00DF4BA9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th</w:t>
      </w:r>
      <w:r w:rsidR="00DF4BA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9A445A">
        <w:rPr>
          <w:rFonts w:ascii="Times New Roman" w:hAnsi="Times New Roman" w:cs="Times New Roman"/>
          <w:color w:val="auto"/>
          <w:sz w:val="24"/>
          <w:szCs w:val="24"/>
        </w:rPr>
        <w:t xml:space="preserve">class </w:t>
      </w:r>
      <w:r w:rsidR="00DF4BA9">
        <w:rPr>
          <w:rFonts w:ascii="Times New Roman" w:hAnsi="Times New Roman" w:cs="Times New Roman"/>
          <w:color w:val="auto"/>
          <w:sz w:val="24"/>
          <w:szCs w:val="24"/>
        </w:rPr>
        <w:t>Stationary Engineer</w:t>
      </w:r>
      <w:r w:rsidR="00913E7B" w:rsidRPr="00A07831">
        <w:rPr>
          <w:rFonts w:ascii="Times New Roman" w:hAnsi="Times New Roman" w:cs="Times New Roman"/>
          <w:color w:val="auto"/>
          <w:sz w:val="24"/>
          <w:szCs w:val="24"/>
        </w:rPr>
        <w:t>. A passionate young individual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with strong technica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>l skills and ability to work with high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913E7B" w:rsidRPr="00A07831">
        <w:rPr>
          <w:rFonts w:ascii="Times New Roman" w:hAnsi="Times New Roman" w:cs="Times New Roman"/>
          <w:color w:val="auto"/>
          <w:sz w:val="24"/>
          <w:szCs w:val="24"/>
        </w:rPr>
        <w:t>pressure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913E7B" w:rsidRPr="00A07831">
        <w:rPr>
          <w:rFonts w:ascii="Times New Roman" w:hAnsi="Times New Roman" w:cs="Times New Roman"/>
          <w:color w:val="auto"/>
          <w:sz w:val="24"/>
          <w:szCs w:val="24"/>
        </w:rPr>
        <w:t>boilers</w:t>
      </w:r>
      <w:r w:rsidR="007C4737" w:rsidRPr="00A07831">
        <w:rPr>
          <w:rFonts w:ascii="Times New Roman" w:hAnsi="Times New Roman" w:cs="Times New Roman"/>
          <w:color w:val="auto"/>
          <w:sz w:val="24"/>
          <w:szCs w:val="24"/>
        </w:rPr>
        <w:t>, chillers</w:t>
      </w:r>
      <w:r w:rsidR="001B33D7">
        <w:rPr>
          <w:rFonts w:ascii="Times New Roman" w:hAnsi="Times New Roman" w:cs="Times New Roman"/>
          <w:color w:val="auto"/>
          <w:sz w:val="24"/>
          <w:szCs w:val="24"/>
        </w:rPr>
        <w:t>, pumps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1B33D7">
        <w:rPr>
          <w:rFonts w:ascii="Times New Roman" w:hAnsi="Times New Roman" w:cs="Times New Roman"/>
          <w:color w:val="auto"/>
          <w:sz w:val="24"/>
          <w:szCs w:val="24"/>
        </w:rPr>
        <w:t xml:space="preserve"> and compressors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8E0123">
        <w:rPr>
          <w:rFonts w:ascii="Times New Roman" w:hAnsi="Times New Roman" w:cs="Times New Roman"/>
          <w:color w:val="auto"/>
          <w:sz w:val="24"/>
          <w:szCs w:val="24"/>
        </w:rPr>
        <w:t>I worked</w:t>
      </w:r>
      <w:r w:rsidR="00262E05">
        <w:rPr>
          <w:rFonts w:ascii="Times New Roman" w:hAnsi="Times New Roman" w:cs="Times New Roman"/>
          <w:color w:val="auto"/>
          <w:sz w:val="24"/>
          <w:szCs w:val="24"/>
        </w:rPr>
        <w:t xml:space="preserve"> as an Operating Engineer</w:t>
      </w:r>
      <w:r w:rsidR="008E0123">
        <w:rPr>
          <w:rFonts w:ascii="Times New Roman" w:hAnsi="Times New Roman" w:cs="Times New Roman"/>
          <w:color w:val="auto"/>
          <w:sz w:val="24"/>
          <w:szCs w:val="24"/>
        </w:rPr>
        <w:t xml:space="preserve"> in a 2</w:t>
      </w:r>
      <w:r w:rsidR="008E0123" w:rsidRPr="008E0123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nd</w:t>
      </w:r>
      <w:r w:rsidR="008E0123">
        <w:rPr>
          <w:rFonts w:ascii="Times New Roman" w:hAnsi="Times New Roman" w:cs="Times New Roman"/>
          <w:color w:val="auto"/>
          <w:sz w:val="24"/>
          <w:szCs w:val="24"/>
        </w:rPr>
        <w:t xml:space="preserve"> class high pressure plant </w:t>
      </w:r>
      <w:r w:rsidR="007C473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and </w:t>
      </w:r>
      <w:r w:rsidR="009A445A">
        <w:rPr>
          <w:rFonts w:ascii="Times New Roman" w:hAnsi="Times New Roman" w:cs="Times New Roman"/>
          <w:color w:val="auto"/>
          <w:sz w:val="24"/>
          <w:szCs w:val="24"/>
        </w:rPr>
        <w:t>possess</w:t>
      </w:r>
      <w:r w:rsidR="00A351A1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>4</w:t>
      </w:r>
      <w:r w:rsidRPr="00A07831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th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c</w:t>
      </w:r>
      <w:r w:rsidR="005C1A3D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lass </w:t>
      </w:r>
      <w:r w:rsidR="003234C7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certification</w:t>
      </w:r>
      <w:r w:rsidR="007C4737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.</w:t>
      </w:r>
      <w:r w:rsidR="006D51C9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</w:t>
      </w: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sz w:val="24"/>
          <w:szCs w:val="24"/>
          <w:lang w:val="en-US" w:eastAsia="en-CA"/>
        </w:rPr>
      </w:pPr>
    </w:p>
    <w:p w:rsidR="005A3BCE" w:rsidRPr="00A07831" w:rsidRDefault="005A3BCE" w:rsidP="005A3BCE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b/>
          <w:color w:val="auto"/>
          <w:sz w:val="24"/>
          <w:szCs w:val="24"/>
        </w:rPr>
        <w:t>EDUCATION</w:t>
      </w:r>
    </w:p>
    <w:p w:rsidR="005A3BCE" w:rsidRPr="00A07831" w:rsidRDefault="005A3BCE" w:rsidP="005A3BCE">
      <w:pPr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5A3BCE">
      <w:pPr>
        <w:rPr>
          <w:rFonts w:ascii="Times New Roman" w:hAnsi="Times New Roman" w:cs="Times New Roman"/>
          <w:color w:val="auto"/>
        </w:rPr>
      </w:pPr>
      <w:r w:rsidRPr="00A07831">
        <w:rPr>
          <w:rFonts w:ascii="Times New Roman" w:hAnsi="Times New Roman" w:cs="Times New Roman"/>
          <w:b/>
          <w:bCs/>
          <w:color w:val="auto"/>
        </w:rPr>
        <w:t xml:space="preserve">Chemical Production &amp; Power Engineering Technology - Accelerated (CPEX)       </w:t>
      </w:r>
      <w:r w:rsidRPr="00A07831">
        <w:rPr>
          <w:rFonts w:ascii="Times New Roman" w:hAnsi="Times New Roman" w:cs="Times New Roman"/>
          <w:b/>
          <w:bCs/>
          <w:color w:val="auto"/>
        </w:rPr>
        <w:tab/>
      </w:r>
      <w:r w:rsidRPr="00A07831">
        <w:rPr>
          <w:rFonts w:ascii="Times New Roman" w:hAnsi="Times New Roman" w:cs="Times New Roman"/>
          <w:b/>
          <w:bCs/>
          <w:color w:val="auto"/>
        </w:rPr>
        <w:tab/>
        <w:t xml:space="preserve">               </w:t>
      </w:r>
      <w:r w:rsidR="00FC34B6" w:rsidRPr="00A07831">
        <w:rPr>
          <w:rFonts w:ascii="Times New Roman" w:hAnsi="Times New Roman" w:cs="Times New Roman"/>
          <w:b/>
          <w:bCs/>
          <w:color w:val="auto"/>
        </w:rPr>
        <w:t xml:space="preserve">    </w:t>
      </w:r>
      <w:r w:rsidR="00A351A1" w:rsidRPr="00A07831">
        <w:rPr>
          <w:rFonts w:ascii="Times New Roman" w:hAnsi="Times New Roman" w:cs="Times New Roman"/>
          <w:color w:val="auto"/>
        </w:rPr>
        <w:t xml:space="preserve">            </w:t>
      </w:r>
      <w:r w:rsidR="00FC34B6" w:rsidRPr="00A07831">
        <w:rPr>
          <w:rFonts w:ascii="Times New Roman" w:hAnsi="Times New Roman" w:cs="Times New Roman"/>
          <w:color w:val="auto"/>
        </w:rPr>
        <w:t>2019</w:t>
      </w:r>
      <w:r w:rsidRPr="00A07831">
        <w:rPr>
          <w:rFonts w:ascii="Times New Roman" w:hAnsi="Times New Roman" w:cs="Times New Roman"/>
          <w:b/>
          <w:bCs/>
          <w:color w:val="auto"/>
        </w:rPr>
        <w:br/>
      </w:r>
      <w:r w:rsidRPr="00A07831">
        <w:rPr>
          <w:rFonts w:ascii="Times New Roman" w:hAnsi="Times New Roman" w:cs="Times New Roman"/>
          <w:color w:val="auto"/>
        </w:rPr>
        <w:t xml:space="preserve">LAMBTON COLLEGE, Sarnia, ON                                                                     </w:t>
      </w:r>
      <w:r w:rsidRPr="00A07831">
        <w:rPr>
          <w:rFonts w:ascii="Times New Roman" w:hAnsi="Times New Roman" w:cs="Times New Roman"/>
          <w:color w:val="auto"/>
        </w:rPr>
        <w:tab/>
      </w:r>
      <w:r w:rsidRPr="00A07831">
        <w:rPr>
          <w:rFonts w:ascii="Times New Roman" w:hAnsi="Times New Roman" w:cs="Times New Roman"/>
          <w:color w:val="auto"/>
        </w:rPr>
        <w:tab/>
      </w:r>
      <w:r w:rsidRPr="00A07831">
        <w:rPr>
          <w:rFonts w:ascii="Times New Roman" w:hAnsi="Times New Roman" w:cs="Times New Roman"/>
          <w:color w:val="auto"/>
        </w:rPr>
        <w:tab/>
        <w:t xml:space="preserve">                GPA: 3.46 / 4</w:t>
      </w:r>
    </w:p>
    <w:p w:rsidR="005A3BCE" w:rsidRPr="00A07831" w:rsidRDefault="005A3BCE" w:rsidP="005A3BCE">
      <w:pPr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5A3BCE">
      <w:pPr>
        <w:rPr>
          <w:rFonts w:ascii="Times New Roman" w:hAnsi="Times New Roman" w:cs="Times New Roman"/>
          <w:color w:val="auto"/>
        </w:rPr>
      </w:pPr>
      <w:r w:rsidRPr="00A07831">
        <w:rPr>
          <w:rFonts w:ascii="Times New Roman" w:hAnsi="Times New Roman" w:cs="Times New Roman"/>
          <w:b/>
          <w:color w:val="auto"/>
        </w:rPr>
        <w:t xml:space="preserve">Bachelor of Science                                                                                                     </w:t>
      </w:r>
      <w:r w:rsidRPr="00A07831">
        <w:rPr>
          <w:rFonts w:ascii="Times New Roman" w:hAnsi="Times New Roman" w:cs="Times New Roman"/>
          <w:color w:val="auto"/>
        </w:rPr>
        <w:tab/>
      </w:r>
      <w:r w:rsidRPr="00A07831">
        <w:rPr>
          <w:rFonts w:ascii="Times New Roman" w:hAnsi="Times New Roman" w:cs="Times New Roman"/>
          <w:color w:val="auto"/>
        </w:rPr>
        <w:tab/>
        <w:t xml:space="preserve">                               2016</w:t>
      </w:r>
    </w:p>
    <w:p w:rsidR="005A3BCE" w:rsidRPr="00A07831" w:rsidRDefault="005A3BCE" w:rsidP="005A3BCE">
      <w:pPr>
        <w:rPr>
          <w:rFonts w:ascii="Times New Roman" w:hAnsi="Times New Roman" w:cs="Times New Roman"/>
          <w:color w:val="auto"/>
        </w:rPr>
      </w:pPr>
      <w:r w:rsidRPr="00A07831">
        <w:rPr>
          <w:rFonts w:ascii="Times New Roman" w:hAnsi="Times New Roman" w:cs="Times New Roman"/>
          <w:color w:val="auto"/>
        </w:rPr>
        <w:t>GOVERNMENT COLLEGE</w:t>
      </w:r>
    </w:p>
    <w:p w:rsidR="005A3BCE" w:rsidRPr="00A07831" w:rsidRDefault="005A3BCE" w:rsidP="005A3BCE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5A3BCE">
      <w:pPr>
        <w:pStyle w:val="NoSpacing"/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b/>
          <w:sz w:val="24"/>
          <w:szCs w:val="24"/>
          <w:lang w:eastAsia="en-CA"/>
        </w:rPr>
        <w:t>WORK EXPERIENCE</w:t>
      </w: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b/>
          <w:sz w:val="24"/>
          <w:szCs w:val="24"/>
          <w:lang w:eastAsia="en-CA"/>
        </w:rPr>
      </w:pPr>
    </w:p>
    <w:p w:rsidR="005A3BCE" w:rsidRPr="003A616D" w:rsidRDefault="0063222C" w:rsidP="005A3BCE">
      <w:pPr>
        <w:pStyle w:val="NoSpacing"/>
        <w:rPr>
          <w:rFonts w:ascii="Times New Roman" w:hAnsi="Times New Roman" w:cs="Times New Roman"/>
          <w:b/>
          <w:sz w:val="24"/>
          <w:szCs w:val="24"/>
          <w:lang w:eastAsia="en-CA"/>
        </w:rPr>
      </w:pPr>
      <w:r>
        <w:rPr>
          <w:rFonts w:ascii="Times New Roman" w:hAnsi="Times New Roman" w:cs="Times New Roman"/>
          <w:b/>
          <w:sz w:val="24"/>
          <w:szCs w:val="24"/>
          <w:lang w:eastAsia="en-CA"/>
        </w:rPr>
        <w:t>Fourth</w:t>
      </w:r>
      <w:r w:rsidR="003A616D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Class Operating</w:t>
      </w:r>
      <w:r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Engineer</w:t>
      </w:r>
      <w:r w:rsidR="005A3BCE" w:rsidRPr="00A07831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                                                      </w:t>
      </w:r>
      <w:r w:rsidR="003A616D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                         </w:t>
      </w:r>
      <w:r w:rsidR="00FC34B6" w:rsidRPr="00A07831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</w:t>
      </w:r>
      <w:r w:rsidR="005A3BCE"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May </w:t>
      </w:r>
      <w:r w:rsidR="00FC34B6" w:rsidRPr="00A07831">
        <w:rPr>
          <w:rFonts w:ascii="Times New Roman" w:hAnsi="Times New Roman" w:cs="Times New Roman"/>
          <w:sz w:val="24"/>
          <w:szCs w:val="24"/>
          <w:lang w:eastAsia="en-CA"/>
        </w:rPr>
        <w:t>2019</w:t>
      </w:r>
      <w:r w:rsidR="00FC34B6" w:rsidRPr="00A07831">
        <w:rPr>
          <w:rFonts w:ascii="Times New Roman" w:hAnsi="Times New Roman" w:cs="Times New Roman"/>
          <w:sz w:val="24"/>
          <w:szCs w:val="24"/>
        </w:rPr>
        <w:t>– August 2019</w:t>
      </w:r>
    </w:p>
    <w:p w:rsidR="005A3BCE" w:rsidRPr="00A07831" w:rsidRDefault="00FC34B6" w:rsidP="005A3BC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b/>
          <w:i/>
          <w:sz w:val="24"/>
          <w:szCs w:val="24"/>
          <w:u w:val="single"/>
        </w:rPr>
        <w:t>2</w:t>
      </w:r>
      <w:r w:rsidRPr="00A07831">
        <w:rPr>
          <w:rFonts w:ascii="Times New Roman" w:hAnsi="Times New Roman" w:cs="Times New Roman"/>
          <w:b/>
          <w:i/>
          <w:sz w:val="24"/>
          <w:szCs w:val="24"/>
          <w:u w:val="single"/>
          <w:vertAlign w:val="superscript"/>
        </w:rPr>
        <w:t>nd</w:t>
      </w:r>
      <w:r w:rsidRPr="00A07831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Class High</w:t>
      </w:r>
      <w:r w:rsidR="00A94224">
        <w:rPr>
          <w:rFonts w:ascii="Times New Roman" w:hAnsi="Times New Roman" w:cs="Times New Roman"/>
          <w:b/>
          <w:i/>
          <w:sz w:val="24"/>
          <w:szCs w:val="24"/>
          <w:u w:val="single"/>
        </w:rPr>
        <w:t>-</w:t>
      </w:r>
      <w:r w:rsidRPr="00A07831">
        <w:rPr>
          <w:rFonts w:ascii="Times New Roman" w:hAnsi="Times New Roman" w:cs="Times New Roman"/>
          <w:b/>
          <w:i/>
          <w:sz w:val="24"/>
          <w:szCs w:val="24"/>
          <w:u w:val="single"/>
        </w:rPr>
        <w:t>Pressu</w:t>
      </w:r>
      <w:r w:rsidR="003234C7" w:rsidRPr="00A07831">
        <w:rPr>
          <w:rFonts w:ascii="Times New Roman" w:hAnsi="Times New Roman" w:cs="Times New Roman"/>
          <w:b/>
          <w:i/>
          <w:sz w:val="24"/>
          <w:szCs w:val="24"/>
          <w:u w:val="single"/>
        </w:rPr>
        <w:t>re Plant</w:t>
      </w:r>
      <w:r w:rsidR="003234C7" w:rsidRPr="00A07831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A07831">
        <w:rPr>
          <w:rFonts w:ascii="Times New Roman" w:hAnsi="Times New Roman" w:cs="Times New Roman"/>
          <w:sz w:val="24"/>
          <w:szCs w:val="24"/>
        </w:rPr>
        <w:t>Western Technical Commercial School, Toronto, ON</w:t>
      </w:r>
    </w:p>
    <w:p w:rsidR="003234C7" w:rsidRPr="00A07831" w:rsidRDefault="003234C7" w:rsidP="00CA75D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>Operated High</w:t>
      </w:r>
      <w:r w:rsidR="00A94224">
        <w:rPr>
          <w:rFonts w:ascii="Times New Roman" w:hAnsi="Times New Roman" w:cs="Times New Roman"/>
          <w:sz w:val="24"/>
          <w:szCs w:val="24"/>
        </w:rPr>
        <w:t>-</w:t>
      </w:r>
      <w:r w:rsidRPr="00A07831">
        <w:rPr>
          <w:rFonts w:ascii="Times New Roman" w:hAnsi="Times New Roman" w:cs="Times New Roman"/>
          <w:sz w:val="24"/>
          <w:szCs w:val="24"/>
        </w:rPr>
        <w:t>Pressure Boilers and chiller of 2</w:t>
      </w:r>
      <w:r w:rsidRPr="00A0783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A07831">
        <w:rPr>
          <w:rFonts w:ascii="Times New Roman" w:hAnsi="Times New Roman" w:cs="Times New Roman"/>
          <w:sz w:val="24"/>
          <w:szCs w:val="24"/>
        </w:rPr>
        <w:t xml:space="preserve"> class Plant.</w:t>
      </w:r>
    </w:p>
    <w:p w:rsidR="005A3BCE" w:rsidRPr="00A07831" w:rsidRDefault="005A3BCE" w:rsidP="00CA75D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Ensured proper and safe operation of the equipment and wear the required PPE.</w:t>
      </w:r>
    </w:p>
    <w:p w:rsidR="003234C7" w:rsidRPr="00A07831" w:rsidRDefault="003234C7" w:rsidP="003234C7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Safely worked with chemicals and performed sul</w:t>
      </w:r>
      <w:r w:rsidR="00A94224">
        <w:rPr>
          <w:rFonts w:ascii="Times New Roman" w:hAnsi="Times New Roman" w:cs="Times New Roman"/>
          <w:sz w:val="24"/>
          <w:szCs w:val="24"/>
          <w:lang w:eastAsia="en-CA"/>
        </w:rPr>
        <w:t>f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>ite, chloride, conductivity and alkal</w:t>
      </w:r>
      <w:r w:rsidR="00A94224">
        <w:rPr>
          <w:rFonts w:ascii="Times New Roman" w:hAnsi="Times New Roman" w:cs="Times New Roman"/>
          <w:sz w:val="24"/>
          <w:szCs w:val="24"/>
          <w:lang w:eastAsia="en-CA"/>
        </w:rPr>
        <w:t>in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>ity tests.</w:t>
      </w:r>
    </w:p>
    <w:p w:rsidR="00293D42" w:rsidRPr="00A07831" w:rsidRDefault="00293D42" w:rsidP="00293D42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Adapted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 troubleshooting skills by tracing flow lines of the plant and figuring leaks. </w:t>
      </w:r>
    </w:p>
    <w:p w:rsidR="003234C7" w:rsidRPr="00A07831" w:rsidRDefault="003234C7" w:rsidP="00293D42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 xml:space="preserve">Operated different types of valves like gate valves, globe valves, </w:t>
      </w:r>
      <w:r w:rsidRPr="00A07831">
        <w:rPr>
          <w:rFonts w:ascii="Times New Roman" w:hAnsi="Times New Roman" w:cs="Times New Roman"/>
          <w:noProof/>
          <w:sz w:val="24"/>
          <w:szCs w:val="24"/>
        </w:rPr>
        <w:t>and</w:t>
      </w:r>
      <w:r w:rsidRPr="00A07831">
        <w:rPr>
          <w:rFonts w:ascii="Times New Roman" w:hAnsi="Times New Roman" w:cs="Times New Roman"/>
          <w:sz w:val="24"/>
          <w:szCs w:val="24"/>
        </w:rPr>
        <w:t xml:space="preserve"> butterfly valves and understood various pipe fitting.</w:t>
      </w:r>
    </w:p>
    <w:p w:rsidR="003234C7" w:rsidRPr="00A07831" w:rsidRDefault="005A3BCE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Worked at h</w:t>
      </w:r>
      <w:r w:rsidR="003234C7"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ei</w:t>
      </w:r>
      <w:r w:rsidR="006F6771">
        <w:rPr>
          <w:rFonts w:ascii="Times New Roman" w:hAnsi="Times New Roman" w:cs="Times New Roman"/>
          <w:noProof/>
          <w:sz w:val="24"/>
          <w:szCs w:val="24"/>
          <w:lang w:eastAsia="en-CA"/>
        </w:rPr>
        <w:t>ghts, noisy and high</w:t>
      </w:r>
      <w:r w:rsidR="00A94224">
        <w:rPr>
          <w:rFonts w:ascii="Times New Roman" w:hAnsi="Times New Roman" w:cs="Times New Roman"/>
          <w:noProof/>
          <w:sz w:val="24"/>
          <w:szCs w:val="24"/>
          <w:lang w:eastAsia="en-CA"/>
        </w:rPr>
        <w:t>-</w:t>
      </w:r>
      <w:r w:rsidR="006F6771">
        <w:rPr>
          <w:rFonts w:ascii="Times New Roman" w:hAnsi="Times New Roman" w:cs="Times New Roman"/>
          <w:noProof/>
          <w:sz w:val="24"/>
          <w:szCs w:val="24"/>
          <w:lang w:eastAsia="en-CA"/>
        </w:rPr>
        <w:t>temperature zones</w:t>
      </w: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.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 </w:t>
      </w:r>
    </w:p>
    <w:p w:rsidR="00293D42" w:rsidRPr="00A07831" w:rsidRDefault="00293D42" w:rsidP="00293D42">
      <w:pPr>
        <w:pStyle w:val="NoSpacing"/>
        <w:ind w:left="720"/>
        <w:rPr>
          <w:rFonts w:ascii="Times New Roman" w:hAnsi="Times New Roman" w:cs="Times New Roman"/>
          <w:sz w:val="24"/>
          <w:szCs w:val="24"/>
          <w:lang w:eastAsia="en-CA"/>
        </w:rPr>
      </w:pPr>
    </w:p>
    <w:p w:rsidR="00FC34B6" w:rsidRPr="00A07831" w:rsidRDefault="00FC34B6" w:rsidP="00FC34B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Robotic Mixer Operator                                                                                           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May 2018 </w:t>
      </w:r>
      <w:r w:rsidRPr="00A07831">
        <w:rPr>
          <w:rFonts w:ascii="Times New Roman" w:hAnsi="Times New Roman" w:cs="Times New Roman"/>
          <w:sz w:val="24"/>
          <w:szCs w:val="24"/>
        </w:rPr>
        <w:t>– September 2018</w:t>
      </w:r>
    </w:p>
    <w:p w:rsidR="00FC34B6" w:rsidRPr="00A07831" w:rsidRDefault="00FC34B6" w:rsidP="00484A13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A07831">
        <w:rPr>
          <w:rFonts w:ascii="Times New Roman" w:hAnsi="Times New Roman" w:cs="Times New Roman"/>
          <w:sz w:val="24"/>
          <w:szCs w:val="24"/>
        </w:rPr>
        <w:t>Nafta</w:t>
      </w:r>
      <w:proofErr w:type="spellEnd"/>
      <w:r w:rsidRPr="00A07831">
        <w:rPr>
          <w:rFonts w:ascii="Times New Roman" w:hAnsi="Times New Roman" w:cs="Times New Roman"/>
          <w:sz w:val="24"/>
          <w:szCs w:val="24"/>
        </w:rPr>
        <w:t xml:space="preserve"> Food &amp; Packaging Inc., Brampton, ON</w:t>
      </w: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.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 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Controlled and maintained heavy and sophisticated equipment.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Adapted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 troubleshooting skills by working with heavyweight s</w:t>
      </w:r>
      <w:r w:rsidR="00FC02D2" w:rsidRPr="00A07831">
        <w:rPr>
          <w:rFonts w:ascii="Times New Roman" w:hAnsi="Times New Roman" w:cs="Times New Roman"/>
          <w:sz w:val="24"/>
          <w:szCs w:val="24"/>
          <w:lang w:eastAsia="en-CA"/>
        </w:rPr>
        <w:t>ilo equipment and complex mixer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Safely worked with chemicals and heavy machinery.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Understood P&amp;ID and functioning of the plant.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Managed SKU numbers and assured good quality of the product is formed.</w:t>
      </w:r>
    </w:p>
    <w:p w:rsidR="005A3BCE" w:rsidRPr="00A07831" w:rsidRDefault="005A3BCE" w:rsidP="005A3BCE">
      <w:pPr>
        <w:rPr>
          <w:rFonts w:ascii="Times New Roman" w:hAnsi="Times New Roman" w:cs="Times New Roman"/>
          <w:color w:val="auto"/>
          <w:sz w:val="24"/>
          <w:szCs w:val="24"/>
          <w:lang w:val="en-CA"/>
        </w:rPr>
      </w:pPr>
    </w:p>
    <w:p w:rsidR="005A3BCE" w:rsidRPr="00A07831" w:rsidRDefault="005A3BCE" w:rsidP="005A3BCE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b/>
          <w:color w:val="auto"/>
          <w:sz w:val="24"/>
          <w:szCs w:val="24"/>
        </w:rPr>
        <w:t>SKILLS AND QUALIFICATIONS</w:t>
      </w:r>
    </w:p>
    <w:p w:rsidR="005A3BCE" w:rsidRPr="00A07831" w:rsidRDefault="005A3BCE" w:rsidP="00A57AD8">
      <w:pPr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CA75D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color w:val="auto"/>
          <w:sz w:val="24"/>
          <w:szCs w:val="24"/>
        </w:rPr>
        <w:t>Comply with the company’s Health &amp; Safety policies and procedures including the lockout/tag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out, wearing of PPE, </w:t>
      </w:r>
      <w:r w:rsidR="00A57AD8" w:rsidRPr="00A07831">
        <w:rPr>
          <w:rFonts w:ascii="Times New Roman" w:hAnsi="Times New Roman" w:cs="Times New Roman"/>
          <w:color w:val="auto"/>
          <w:sz w:val="24"/>
          <w:szCs w:val="24"/>
        </w:rPr>
        <w:t>reading TSSA log book daily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A57AD8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>etc.</w:t>
      </w:r>
    </w:p>
    <w:p w:rsidR="005A3BCE" w:rsidRPr="00A07831" w:rsidRDefault="005A3BCE" w:rsidP="00CA75D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Aptitude for technical learning and the ability to transfer technical knowledge to practical applications.</w:t>
      </w:r>
    </w:p>
    <w:p w:rsidR="00A57AD8" w:rsidRPr="00A07831" w:rsidRDefault="005A3BCE" w:rsidP="00A57AD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color w:val="auto"/>
          <w:sz w:val="24"/>
          <w:szCs w:val="24"/>
        </w:rPr>
        <w:t>Demonstrate decision making, problem-solving,</w:t>
      </w:r>
      <w:r w:rsidR="00A57AD8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leadership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and effective teamwork skills.</w:t>
      </w:r>
    </w:p>
    <w:p w:rsidR="005A3BCE" w:rsidRPr="00A07831" w:rsidRDefault="005A3BCE" w:rsidP="00A57AD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Abili</w:t>
      </w:r>
      <w:r w:rsidR="00A57AD8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ty to learn things very quickly from shift</w:t>
      </w:r>
      <w:r w:rsidR="00FC02D2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engineers and 1</w:t>
      </w:r>
      <w:r w:rsidR="00FC02D2" w:rsidRPr="00A07831">
        <w:rPr>
          <w:rFonts w:ascii="Times New Roman" w:hAnsi="Times New Roman" w:cs="Times New Roman"/>
          <w:noProof/>
          <w:color w:val="auto"/>
          <w:sz w:val="24"/>
          <w:szCs w:val="24"/>
          <w:vertAlign w:val="superscript"/>
        </w:rPr>
        <w:t>st</w:t>
      </w:r>
      <w:r w:rsidR="00FC02D2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class chief engineer.</w:t>
      </w:r>
    </w:p>
    <w:p w:rsidR="005A3BCE" w:rsidRPr="00A07831" w:rsidRDefault="005A3BCE" w:rsidP="00CA75D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color w:val="auto"/>
          <w:sz w:val="24"/>
          <w:szCs w:val="24"/>
        </w:rPr>
        <w:t>Exhibit effective written and verbal workplace communications skills.</w:t>
      </w:r>
    </w:p>
    <w:p w:rsidR="005A3BCE" w:rsidRPr="00A07831" w:rsidRDefault="005A3BCE" w:rsidP="005A3BCE">
      <w:pPr>
        <w:pStyle w:val="NoSpacing"/>
        <w:pBdr>
          <w:bottom w:val="single" w:sz="6" w:space="1" w:color="auto"/>
        </w:pBdr>
        <w:rPr>
          <w:rFonts w:ascii="Times New Roman" w:hAnsi="Times New Roman" w:cs="Times New Roman"/>
          <w:b/>
          <w:sz w:val="24"/>
        </w:rPr>
      </w:pPr>
      <w:r w:rsidRPr="00A07831">
        <w:rPr>
          <w:rFonts w:ascii="Times New Roman" w:hAnsi="Times New Roman" w:cs="Times New Roman"/>
          <w:b/>
          <w:sz w:val="24"/>
        </w:rPr>
        <w:lastRenderedPageBreak/>
        <w:t>VOLUNTEERING</w:t>
      </w: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783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Mission Thrift Store</w:t>
      </w:r>
      <w:r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arnia, ON                                                                           </w:t>
      </w:r>
      <w:r w:rsidR="00EC5AF3"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October </w:t>
      </w:r>
      <w:r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017 </w:t>
      </w:r>
      <w:r w:rsidRPr="00A07831">
        <w:rPr>
          <w:rFonts w:ascii="Times New Roman" w:hAnsi="Times New Roman" w:cs="Times New Roman"/>
          <w:sz w:val="24"/>
          <w:szCs w:val="24"/>
        </w:rPr>
        <w:t xml:space="preserve">– </w:t>
      </w:r>
      <w:r w:rsidR="00EC5AF3" w:rsidRPr="00A07831">
        <w:rPr>
          <w:rFonts w:ascii="Times New Roman" w:hAnsi="Times New Roman" w:cs="Times New Roman"/>
          <w:sz w:val="24"/>
          <w:szCs w:val="24"/>
        </w:rPr>
        <w:t xml:space="preserve">April </w:t>
      </w:r>
      <w:r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>2018</w:t>
      </w:r>
    </w:p>
    <w:p w:rsidR="005A3BCE" w:rsidRPr="00A07831" w:rsidRDefault="005A3BCE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 xml:space="preserve">Demonstrated teamwork, computer skills, leadership skills, </w:t>
      </w:r>
      <w:r w:rsidRPr="00A07831">
        <w:rPr>
          <w:rFonts w:ascii="Times New Roman" w:hAnsi="Times New Roman" w:cs="Times New Roman"/>
          <w:noProof/>
          <w:sz w:val="24"/>
          <w:szCs w:val="24"/>
        </w:rPr>
        <w:t>and</w:t>
      </w:r>
      <w:r w:rsidRPr="00A07831">
        <w:rPr>
          <w:rFonts w:ascii="Times New Roman" w:hAnsi="Times New Roman" w:cs="Times New Roman"/>
          <w:sz w:val="24"/>
          <w:szCs w:val="24"/>
        </w:rPr>
        <w:t xml:space="preserve"> communication skills.</w:t>
      </w:r>
    </w:p>
    <w:p w:rsidR="005A3BCE" w:rsidRPr="00A07831" w:rsidRDefault="005A3BCE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Cleaned</w:t>
      </w:r>
      <w:r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organized the store, including the checkout desk and displays.</w:t>
      </w:r>
    </w:p>
    <w:p w:rsidR="00CA75DF" w:rsidRPr="00A07831" w:rsidRDefault="005A3BCE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78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ble to handle a variety of tasks, including heavy lifting, organization and communicating with the public.</w:t>
      </w:r>
    </w:p>
    <w:p w:rsidR="005A3BCE" w:rsidRPr="00A07831" w:rsidRDefault="005A3BCE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Exhibits teamwork and a positive attitude</w:t>
      </w:r>
      <w:r w:rsidR="000925F1" w:rsidRPr="00A07831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.</w:t>
      </w:r>
    </w:p>
    <w:p w:rsidR="005A3BCE" w:rsidRPr="00A07831" w:rsidRDefault="001813CB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noProof/>
          <w:sz w:val="24"/>
          <w:szCs w:val="24"/>
        </w:rPr>
        <w:t>Worked 5 hours/</w:t>
      </w:r>
      <w:r w:rsidR="00913E7B" w:rsidRPr="00A07831">
        <w:rPr>
          <w:rFonts w:ascii="Times New Roman" w:hAnsi="Times New Roman" w:cs="Times New Roman"/>
          <w:noProof/>
          <w:sz w:val="24"/>
          <w:szCs w:val="24"/>
        </w:rPr>
        <w:t>week for 7 months</w:t>
      </w:r>
      <w:r w:rsidR="005A3BCE" w:rsidRPr="00A0783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A3BCE" w:rsidRPr="00A07831" w:rsidRDefault="005A3BCE" w:rsidP="005A3BCE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5A3BCE" w:rsidRPr="00A07831" w:rsidRDefault="005A3BCE" w:rsidP="005A3BCE">
      <w:pPr>
        <w:pStyle w:val="NoSpacing"/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07831">
        <w:rPr>
          <w:rFonts w:ascii="Times New Roman" w:hAnsi="Times New Roman" w:cs="Times New Roman"/>
          <w:b/>
          <w:sz w:val="24"/>
          <w:szCs w:val="24"/>
        </w:rPr>
        <w:t>CERTIFICATIONS</w:t>
      </w:r>
    </w:p>
    <w:p w:rsidR="005A3BCE" w:rsidRPr="00A07831" w:rsidRDefault="005A3BCE" w:rsidP="005A3BCE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D77F95" w:rsidRPr="00A07831" w:rsidRDefault="00D77F95" w:rsidP="00D77F95">
      <w:pPr>
        <w:pStyle w:val="NoSpacing"/>
        <w:tabs>
          <w:tab w:val="left" w:pos="9678"/>
        </w:tabs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>TSSA 4</w:t>
      </w:r>
      <w:r w:rsidRPr="00A0783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A5154">
        <w:rPr>
          <w:rFonts w:ascii="Times New Roman" w:hAnsi="Times New Roman" w:cs="Times New Roman"/>
          <w:sz w:val="24"/>
          <w:szCs w:val="24"/>
        </w:rPr>
        <w:t xml:space="preserve"> Class Operating Engineer</w:t>
      </w:r>
      <w:r w:rsidRPr="00A0783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="005A5154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A07831">
        <w:rPr>
          <w:rFonts w:ascii="Times New Roman" w:hAnsi="Times New Roman" w:cs="Times New Roman"/>
          <w:sz w:val="24"/>
          <w:szCs w:val="24"/>
        </w:rPr>
        <w:t>August 2019</w:t>
      </w:r>
    </w:p>
    <w:p w:rsidR="005A3BCE" w:rsidRPr="00A07831" w:rsidRDefault="005A3BCE" w:rsidP="00CA75D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 xml:space="preserve">WHMIS 2015                                                                                                                           </w:t>
      </w:r>
      <w:r w:rsidR="005E1BBE" w:rsidRPr="00A07831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A07831">
        <w:rPr>
          <w:rFonts w:ascii="Times New Roman" w:hAnsi="Times New Roman" w:cs="Times New Roman"/>
          <w:sz w:val="24"/>
          <w:szCs w:val="24"/>
        </w:rPr>
        <w:t xml:space="preserve">October 2017                                                                                </w:t>
      </w:r>
    </w:p>
    <w:p w:rsidR="005A3BCE" w:rsidRPr="00A07831" w:rsidRDefault="005A3BCE" w:rsidP="00CA75D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 xml:space="preserve">Occupational Health and Safety (OH&amp;S)                                                                                   </w:t>
      </w:r>
      <w:r w:rsidR="005E1BBE" w:rsidRPr="00A07831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A07831">
        <w:rPr>
          <w:rFonts w:ascii="Times New Roman" w:hAnsi="Times New Roman" w:cs="Times New Roman"/>
          <w:sz w:val="24"/>
          <w:szCs w:val="24"/>
        </w:rPr>
        <w:t xml:space="preserve"> April 2018</w:t>
      </w: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A3BCE" w:rsidRPr="00A07831" w:rsidRDefault="005A3BCE" w:rsidP="005A3BCE">
      <w:pPr>
        <w:pStyle w:val="NoSpacing"/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07831">
        <w:rPr>
          <w:rFonts w:ascii="Times New Roman" w:hAnsi="Times New Roman" w:cs="Times New Roman"/>
          <w:b/>
          <w:sz w:val="24"/>
          <w:szCs w:val="24"/>
        </w:rPr>
        <w:t>INTERESTS</w:t>
      </w:r>
      <w:bookmarkStart w:id="0" w:name="_GoBack"/>
      <w:bookmarkEnd w:id="0"/>
    </w:p>
    <w:p w:rsidR="005A3BCE" w:rsidRPr="00A07831" w:rsidRDefault="005A3BCE" w:rsidP="005A3BCE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5A3BCE" w:rsidRPr="00A07831" w:rsidRDefault="005A3BCE" w:rsidP="00CA75DF">
      <w:pPr>
        <w:pStyle w:val="NoSpacing"/>
        <w:numPr>
          <w:ilvl w:val="0"/>
          <w:numId w:val="9"/>
        </w:numP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Volunteer Work/Community Involvement- Worked as a volunteer in Mission Thrift Store.</w:t>
      </w:r>
    </w:p>
    <w:p w:rsidR="005A3BCE" w:rsidRPr="00A07831" w:rsidRDefault="005A3BCE" w:rsidP="00CA75DF">
      <w:pPr>
        <w:pStyle w:val="NoSpacing"/>
        <w:numPr>
          <w:ilvl w:val="0"/>
          <w:numId w:val="9"/>
        </w:numP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 xml:space="preserve">Marathon Running- Actively participate in </w:t>
      </w:r>
      <w:r w:rsidR="00A94224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 xml:space="preserve">the </w:t>
      </w:r>
      <w:r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>city’s marathon</w:t>
      </w:r>
    </w:p>
    <w:p w:rsidR="000925F1" w:rsidRPr="00A07831" w:rsidRDefault="005A3BCE" w:rsidP="000925F1">
      <w:pPr>
        <w:pStyle w:val="NoSpacing"/>
        <w:numPr>
          <w:ilvl w:val="0"/>
          <w:numId w:val="9"/>
        </w:numPr>
        <w:rPr>
          <w:rStyle w:val="Strong"/>
          <w:rFonts w:ascii="Times New Roman" w:hAnsi="Times New Roman" w:cs="Times New Roman"/>
          <w:bCs w:val="0"/>
          <w:sz w:val="24"/>
          <w:szCs w:val="24"/>
        </w:rPr>
      </w:pPr>
      <w:r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>Playing Chess</w:t>
      </w:r>
      <w:r w:rsidR="000925F1"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 xml:space="preserve"> and soccer.</w:t>
      </w: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bCs w:val="0"/>
          <w:sz w:val="24"/>
          <w:szCs w:val="24"/>
        </w:rPr>
      </w:pPr>
      <w:r w:rsidRPr="00A07831">
        <w:rPr>
          <w:rStyle w:val="Strong"/>
          <w:rFonts w:ascii="Times New Roman" w:hAnsi="Times New Roman" w:cs="Times New Roman"/>
          <w:color w:val="000000"/>
          <w:sz w:val="24"/>
          <w:szCs w:val="24"/>
        </w:rPr>
        <w:t>* REFERENCES AVAILABLE UPON REQUEST</w:t>
      </w:r>
    </w:p>
    <w:p w:rsidR="001173ED" w:rsidRPr="00A07831" w:rsidRDefault="00205B47">
      <w:pPr>
        <w:rPr>
          <w:rFonts w:ascii="Times New Roman" w:hAnsi="Times New Roman" w:cs="Times New Roman"/>
        </w:rPr>
      </w:pPr>
    </w:p>
    <w:p w:rsidR="00EF5973" w:rsidRPr="00A07831" w:rsidRDefault="00EF5973" w:rsidP="00EF5973">
      <w:pPr>
        <w:rPr>
          <w:rFonts w:ascii="Times New Roman" w:hAnsi="Times New Roman" w:cs="Times New Roman"/>
        </w:rPr>
      </w:pPr>
    </w:p>
    <w:sectPr w:rsidR="00EF5973" w:rsidRPr="00A07831" w:rsidSect="005A3BCE">
      <w:headerReference w:type="default" r:id="rId7"/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5B47" w:rsidRDefault="00205B47" w:rsidP="005A3BCE">
      <w:r>
        <w:separator/>
      </w:r>
    </w:p>
  </w:endnote>
  <w:endnote w:type="continuationSeparator" w:id="0">
    <w:p w:rsidR="00205B47" w:rsidRDefault="00205B47" w:rsidP="005A3B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201501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1620E" w:rsidRDefault="002162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4BA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12921" w:rsidRDefault="008129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5B47" w:rsidRDefault="00205B47" w:rsidP="005A3BCE">
      <w:r>
        <w:separator/>
      </w:r>
    </w:p>
  </w:footnote>
  <w:footnote w:type="continuationSeparator" w:id="0">
    <w:p w:rsidR="00205B47" w:rsidRDefault="00205B47" w:rsidP="005A3B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3BCE" w:rsidRPr="00B83387" w:rsidRDefault="005A3BCE" w:rsidP="005A3BCE">
    <w:pPr>
      <w:pStyle w:val="NoSpacing"/>
      <w:jc w:val="center"/>
      <w:rPr>
        <w:rFonts w:ascii="Times New Roman" w:hAnsi="Times New Roman" w:cs="Times New Roman"/>
        <w:b/>
        <w:sz w:val="40"/>
        <w:szCs w:val="40"/>
      </w:rPr>
    </w:pPr>
    <w:r w:rsidRPr="00B83387">
      <w:rPr>
        <w:rFonts w:ascii="Times New Roman" w:hAnsi="Times New Roman" w:cs="Times New Roman"/>
        <w:b/>
        <w:sz w:val="40"/>
        <w:szCs w:val="40"/>
      </w:rPr>
      <w:t>Ankit Verma</w:t>
    </w:r>
  </w:p>
  <w:p w:rsidR="00672A6E" w:rsidRDefault="00672A6E" w:rsidP="005A3BCE">
    <w:pPr>
      <w:pStyle w:val="NoSpacing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8</w:t>
    </w:r>
    <w:r w:rsidR="005A32A2">
      <w:rPr>
        <w:rFonts w:ascii="Times New Roman" w:hAnsi="Times New Roman" w:cs="Times New Roman"/>
        <w:sz w:val="24"/>
        <w:szCs w:val="24"/>
      </w:rPr>
      <w:t xml:space="preserve">7 Havelock </w:t>
    </w:r>
    <w:proofErr w:type="spellStart"/>
    <w:r w:rsidR="005A32A2">
      <w:rPr>
        <w:rFonts w:ascii="Times New Roman" w:hAnsi="Times New Roman" w:cs="Times New Roman"/>
        <w:sz w:val="24"/>
        <w:szCs w:val="24"/>
      </w:rPr>
      <w:t>Dr</w:t>
    </w:r>
    <w:proofErr w:type="spellEnd"/>
  </w:p>
  <w:p w:rsidR="005A3BCE" w:rsidRPr="00B83387" w:rsidRDefault="00672A6E" w:rsidP="005A3BCE">
    <w:pPr>
      <w:pStyle w:val="NoSpacing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rampton</w:t>
    </w:r>
    <w:r w:rsidR="005A32A2">
      <w:rPr>
        <w:rFonts w:ascii="Times New Roman" w:hAnsi="Times New Roman" w:cs="Times New Roman"/>
        <w:sz w:val="24"/>
        <w:szCs w:val="24"/>
      </w:rPr>
      <w:t>, Ontario L6W 4C8</w:t>
    </w:r>
  </w:p>
  <w:p w:rsidR="005A3BCE" w:rsidRPr="005A3BCE" w:rsidRDefault="00205B47" w:rsidP="005A3BCE">
    <w:pPr>
      <w:pStyle w:val="NoSpacing"/>
      <w:jc w:val="center"/>
      <w:rPr>
        <w:rFonts w:ascii="Times New Roman" w:hAnsi="Times New Roman" w:cs="Times New Roman"/>
        <w:sz w:val="24"/>
        <w:szCs w:val="24"/>
      </w:rPr>
    </w:pPr>
    <w:hyperlink r:id="rId1" w:history="1">
      <w:r w:rsidR="005A3BCE" w:rsidRPr="005A3BCE">
        <w:rPr>
          <w:rStyle w:val="Hyperlink"/>
          <w:rFonts w:ascii="Times New Roman" w:hAnsi="Times New Roman" w:cs="Times New Roman"/>
          <w:sz w:val="24"/>
          <w:szCs w:val="24"/>
        </w:rPr>
        <w:t>LinkedIn</w:t>
      </w:r>
    </w:hyperlink>
  </w:p>
  <w:p w:rsidR="005A3BCE" w:rsidRPr="00B83387" w:rsidRDefault="00205B47" w:rsidP="005A3BCE">
    <w:pPr>
      <w:pStyle w:val="NoSpacing"/>
      <w:rPr>
        <w:rFonts w:ascii="Times New Roman" w:hAnsi="Times New Roman" w:cs="Times New Roman"/>
        <w:sz w:val="24"/>
        <w:szCs w:val="24"/>
      </w:rPr>
    </w:pPr>
    <w:hyperlink r:id="rId2" w:history="1">
      <w:r w:rsidR="00FC02D2">
        <w:rPr>
          <w:rStyle w:val="Hyperlink"/>
          <w:rFonts w:ascii="Times New Roman" w:hAnsi="Times New Roman" w:cs="Times New Roman"/>
          <w:sz w:val="24"/>
          <w:szCs w:val="24"/>
        </w:rPr>
        <w:t>ankitvermalambton@gmail.com</w:t>
      </w:r>
    </w:hyperlink>
    <w:r w:rsidR="005A3BCE" w:rsidRPr="005A3BCE"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</w:t>
    </w:r>
    <w:r w:rsidR="005A3BCE">
      <w:rPr>
        <w:rFonts w:ascii="Times New Roman" w:hAnsi="Times New Roman" w:cs="Times New Roman"/>
        <w:sz w:val="24"/>
        <w:szCs w:val="24"/>
      </w:rPr>
      <w:t xml:space="preserve">        </w:t>
    </w:r>
    <w:r w:rsidR="00B359A2">
      <w:rPr>
        <w:rFonts w:ascii="Times New Roman" w:hAnsi="Times New Roman" w:cs="Times New Roman"/>
        <w:sz w:val="24"/>
        <w:szCs w:val="24"/>
      </w:rPr>
      <w:t xml:space="preserve">        </w:t>
    </w:r>
    <w:r w:rsidR="008E0123">
      <w:rPr>
        <w:rFonts w:ascii="Times New Roman" w:hAnsi="Times New Roman" w:cs="Times New Roman"/>
        <w:sz w:val="24"/>
        <w:szCs w:val="24"/>
      </w:rPr>
      <w:t>(647) 783-9876</w:t>
    </w:r>
  </w:p>
  <w:p w:rsidR="005A3BCE" w:rsidRDefault="005A3B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9010E"/>
    <w:multiLevelType w:val="hybridMultilevel"/>
    <w:tmpl w:val="6E9CC8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07D89"/>
    <w:multiLevelType w:val="hybridMultilevel"/>
    <w:tmpl w:val="7AB4ED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2177E1"/>
    <w:multiLevelType w:val="multilevel"/>
    <w:tmpl w:val="94143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1E2A1B"/>
    <w:multiLevelType w:val="hybridMultilevel"/>
    <w:tmpl w:val="159C87B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90A4F86"/>
    <w:multiLevelType w:val="hybridMultilevel"/>
    <w:tmpl w:val="23F016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5A175B"/>
    <w:multiLevelType w:val="hybridMultilevel"/>
    <w:tmpl w:val="6AAEF1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70F3129"/>
    <w:multiLevelType w:val="hybridMultilevel"/>
    <w:tmpl w:val="3BE64E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9724C9"/>
    <w:multiLevelType w:val="hybridMultilevel"/>
    <w:tmpl w:val="D2B4E6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ED7AD0"/>
    <w:multiLevelType w:val="hybridMultilevel"/>
    <w:tmpl w:val="82A2FE2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9720EDA"/>
    <w:multiLevelType w:val="hybridMultilevel"/>
    <w:tmpl w:val="C8FC1F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FE586E"/>
    <w:multiLevelType w:val="hybridMultilevel"/>
    <w:tmpl w:val="532E7E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53127E"/>
    <w:multiLevelType w:val="hybridMultilevel"/>
    <w:tmpl w:val="1E32E20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7B7699C"/>
    <w:multiLevelType w:val="hybridMultilevel"/>
    <w:tmpl w:val="84F653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5"/>
  </w:num>
  <w:num w:numId="5">
    <w:abstractNumId w:val="1"/>
  </w:num>
  <w:num w:numId="6">
    <w:abstractNumId w:val="3"/>
  </w:num>
  <w:num w:numId="7">
    <w:abstractNumId w:val="11"/>
  </w:num>
  <w:num w:numId="8">
    <w:abstractNumId w:val="0"/>
  </w:num>
  <w:num w:numId="9">
    <w:abstractNumId w:val="4"/>
  </w:num>
  <w:num w:numId="10">
    <w:abstractNumId w:val="6"/>
  </w:num>
  <w:num w:numId="11">
    <w:abstractNumId w:val="7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zUxtbQwsrQwMTNU0lEKTi0uzszPAykwNKoFAP0D0e4tAAAA"/>
  </w:docVars>
  <w:rsids>
    <w:rsidRoot w:val="00CB4B8F"/>
    <w:rsid w:val="000804C0"/>
    <w:rsid w:val="000925F1"/>
    <w:rsid w:val="000E2F9F"/>
    <w:rsid w:val="00117B34"/>
    <w:rsid w:val="00130CBC"/>
    <w:rsid w:val="00135D1E"/>
    <w:rsid w:val="001637B8"/>
    <w:rsid w:val="001813CB"/>
    <w:rsid w:val="00191D1C"/>
    <w:rsid w:val="001B33D7"/>
    <w:rsid w:val="00205B47"/>
    <w:rsid w:val="0021620E"/>
    <w:rsid w:val="00222A4E"/>
    <w:rsid w:val="00230EAC"/>
    <w:rsid w:val="00262E05"/>
    <w:rsid w:val="00293D42"/>
    <w:rsid w:val="003234C7"/>
    <w:rsid w:val="003A616D"/>
    <w:rsid w:val="003C2E2C"/>
    <w:rsid w:val="003D503C"/>
    <w:rsid w:val="00484A13"/>
    <w:rsid w:val="0050007E"/>
    <w:rsid w:val="005A32A2"/>
    <w:rsid w:val="005A3BCE"/>
    <w:rsid w:val="005A5154"/>
    <w:rsid w:val="005C1A3D"/>
    <w:rsid w:val="005E1BBE"/>
    <w:rsid w:val="0063222C"/>
    <w:rsid w:val="00672A6E"/>
    <w:rsid w:val="00674861"/>
    <w:rsid w:val="00685985"/>
    <w:rsid w:val="006D0071"/>
    <w:rsid w:val="006D51C9"/>
    <w:rsid w:val="006F6771"/>
    <w:rsid w:val="007903FE"/>
    <w:rsid w:val="007C4737"/>
    <w:rsid w:val="007C7F5D"/>
    <w:rsid w:val="007F0FD6"/>
    <w:rsid w:val="007F2AE2"/>
    <w:rsid w:val="00812921"/>
    <w:rsid w:val="008A2F9D"/>
    <w:rsid w:val="008A6B5D"/>
    <w:rsid w:val="008C0238"/>
    <w:rsid w:val="008C6C0E"/>
    <w:rsid w:val="008E0123"/>
    <w:rsid w:val="008F5AE3"/>
    <w:rsid w:val="00913E7B"/>
    <w:rsid w:val="00914322"/>
    <w:rsid w:val="009A445A"/>
    <w:rsid w:val="009D3524"/>
    <w:rsid w:val="009E6A62"/>
    <w:rsid w:val="00A07831"/>
    <w:rsid w:val="00A351A1"/>
    <w:rsid w:val="00A50A48"/>
    <w:rsid w:val="00A57AD8"/>
    <w:rsid w:val="00A94224"/>
    <w:rsid w:val="00B31044"/>
    <w:rsid w:val="00B359A2"/>
    <w:rsid w:val="00B5528B"/>
    <w:rsid w:val="00B83387"/>
    <w:rsid w:val="00BA76BD"/>
    <w:rsid w:val="00BE4453"/>
    <w:rsid w:val="00C44D22"/>
    <w:rsid w:val="00C603D3"/>
    <w:rsid w:val="00C613FA"/>
    <w:rsid w:val="00CA75DF"/>
    <w:rsid w:val="00CB4B8F"/>
    <w:rsid w:val="00D07B5F"/>
    <w:rsid w:val="00D234F1"/>
    <w:rsid w:val="00D253F5"/>
    <w:rsid w:val="00D77F95"/>
    <w:rsid w:val="00DF4BA9"/>
    <w:rsid w:val="00E22677"/>
    <w:rsid w:val="00E57344"/>
    <w:rsid w:val="00EC5AF3"/>
    <w:rsid w:val="00EF5973"/>
    <w:rsid w:val="00FC02D2"/>
    <w:rsid w:val="00FC3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9873F38-C465-4643-8C9B-8D49725B3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3BCE"/>
    <w:pPr>
      <w:spacing w:after="0" w:line="240" w:lineRule="auto"/>
    </w:pPr>
    <w:rPr>
      <w:color w:val="595959" w:themeColor="text1" w:themeTint="A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3B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3BCE"/>
  </w:style>
  <w:style w:type="paragraph" w:styleId="Footer">
    <w:name w:val="footer"/>
    <w:basedOn w:val="Normal"/>
    <w:link w:val="FooterChar"/>
    <w:uiPriority w:val="99"/>
    <w:unhideWhenUsed/>
    <w:rsid w:val="005A3B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3BCE"/>
  </w:style>
  <w:style w:type="character" w:styleId="Hyperlink">
    <w:name w:val="Hyperlink"/>
    <w:basedOn w:val="DefaultParagraphFont"/>
    <w:uiPriority w:val="99"/>
    <w:unhideWhenUsed/>
    <w:rsid w:val="005A3BC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3BCE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A3B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A3BC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A3B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6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ankitvermalambton@gmail.com" TargetMode="External"/><Relationship Id="rId1" Type="http://schemas.openxmlformats.org/officeDocument/2006/relationships/hyperlink" Target="https://www.linkedin.com/in/ankit-verma-b8501714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9</TotalTime>
  <Pages>2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verma</dc:creator>
  <cp:keywords/>
  <dc:description/>
  <cp:lastModifiedBy>ankit verma</cp:lastModifiedBy>
  <cp:revision>57</cp:revision>
  <cp:lastPrinted>2019-08-02T20:13:00Z</cp:lastPrinted>
  <dcterms:created xsi:type="dcterms:W3CDTF">2019-01-10T06:39:00Z</dcterms:created>
  <dcterms:modified xsi:type="dcterms:W3CDTF">2019-08-29T15:38:00Z</dcterms:modified>
</cp:coreProperties>
</file>